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4C47" w:rsidRDefault="00B14C47" w:rsidP="00B14C47">
      <w:pPr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实验</w:t>
      </w:r>
      <w:r w:rsidR="003A0BEE">
        <w:rPr>
          <w:rFonts w:hint="eastAsia"/>
          <w:sz w:val="48"/>
          <w:szCs w:val="48"/>
        </w:rPr>
        <w:t>五</w:t>
      </w:r>
      <w:bookmarkStart w:id="0" w:name="_GoBack"/>
      <w:bookmarkEnd w:id="0"/>
      <w:r>
        <w:rPr>
          <w:rFonts w:hint="eastAsia"/>
          <w:sz w:val="48"/>
          <w:szCs w:val="48"/>
        </w:rPr>
        <w:t xml:space="preserve"> </w:t>
      </w:r>
      <w:r>
        <w:rPr>
          <w:rFonts w:hint="eastAsia"/>
          <w:sz w:val="48"/>
          <w:szCs w:val="48"/>
        </w:rPr>
        <w:t>总体设计</w:t>
      </w:r>
    </w:p>
    <w:p w:rsidR="00B14C47" w:rsidRDefault="00B14C47" w:rsidP="00B14C47">
      <w:pPr>
        <w:pStyle w:val="2"/>
      </w:pPr>
      <w:r>
        <w:rPr>
          <w:rFonts w:hint="eastAsia"/>
        </w:rPr>
        <w:t>一、实验目的</w:t>
      </w:r>
    </w:p>
    <w:p w:rsidR="00B14C47" w:rsidRDefault="00B14C47" w:rsidP="00B14C47">
      <w:pPr>
        <w:ind w:firstLine="420"/>
      </w:pPr>
      <w:r>
        <w:rPr>
          <w:rFonts w:hint="eastAsia"/>
        </w:rPr>
        <w:t xml:space="preserve">1. </w:t>
      </w:r>
      <w:r>
        <w:rPr>
          <w:rFonts w:hint="eastAsia"/>
        </w:rPr>
        <w:t>了解总体设计的主要目标</w:t>
      </w:r>
    </w:p>
    <w:p w:rsidR="00B14C47" w:rsidRDefault="00B14C47" w:rsidP="00B14C47">
      <w:pPr>
        <w:ind w:firstLine="420"/>
      </w:pPr>
      <w:r>
        <w:rPr>
          <w:rFonts w:hint="eastAsia"/>
        </w:rPr>
        <w:t>2</w:t>
      </w:r>
      <w:r>
        <w:rPr>
          <w:rFonts w:hint="eastAsia"/>
        </w:rPr>
        <w:t>．掌握系统结构图</w:t>
      </w:r>
    </w:p>
    <w:p w:rsidR="00B14C47" w:rsidRDefault="00B14C47" w:rsidP="00B14C47"/>
    <w:p w:rsidR="00B14C47" w:rsidRDefault="00B14C47" w:rsidP="00B14C47">
      <w:pPr>
        <w:pStyle w:val="2"/>
      </w:pPr>
      <w:r>
        <w:rPr>
          <w:rFonts w:hint="eastAsia"/>
        </w:rPr>
        <w:t>二、实验内容</w:t>
      </w:r>
    </w:p>
    <w:p w:rsidR="00B14C47" w:rsidRPr="002D3B01" w:rsidRDefault="00B14C47" w:rsidP="00B14C47">
      <w:r>
        <w:rPr>
          <w:rFonts w:hint="eastAsia"/>
        </w:rPr>
        <w:t>根据图书馆借阅管理系统设计要求，设计相应的系统图：</w:t>
      </w:r>
    </w:p>
    <w:p w:rsidR="00B14C47" w:rsidRDefault="00B14C47" w:rsidP="00B14C47">
      <w:pPr>
        <w:widowControl/>
        <w:numPr>
          <w:ilvl w:val="0"/>
          <w:numId w:val="1"/>
        </w:numPr>
        <w:spacing w:line="560" w:lineRule="atLeast"/>
        <w:jc w:val="left"/>
      </w:pPr>
      <w:r>
        <w:rPr>
          <w:rFonts w:hint="eastAsia"/>
        </w:rPr>
        <w:t>通过二级分解，画出系统软件结构图</w:t>
      </w:r>
    </w:p>
    <w:p w:rsidR="00E36926" w:rsidRDefault="00B14C47" w:rsidP="00B14C47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101725</wp:posOffset>
                </wp:positionH>
                <wp:positionV relativeFrom="paragraph">
                  <wp:posOffset>2390140</wp:posOffset>
                </wp:positionV>
                <wp:extent cx="8890" cy="295910"/>
                <wp:effectExtent l="6350" t="6985" r="13335" b="11430"/>
                <wp:wrapNone/>
                <wp:docPr id="11" name="直接箭头连接符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890" cy="2959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DA22D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1" o:spid="_x0000_s1026" type="#_x0000_t32" style="position:absolute;left:0;text-align:left;margin-left:86.75pt;margin-top:188.2pt;width:.7pt;height:23.3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559435</wp:posOffset>
                </wp:positionH>
                <wp:positionV relativeFrom="paragraph">
                  <wp:posOffset>2590800</wp:posOffset>
                </wp:positionV>
                <wp:extent cx="786765" cy="34290"/>
                <wp:effectExtent l="6985" t="7620" r="6350" b="5715"/>
                <wp:wrapNone/>
                <wp:docPr id="10" name="直接箭头连接符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86765" cy="342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8EF3BE" id="直接箭头连接符 10" o:spid="_x0000_s1026" type="#_x0000_t32" style="position:absolute;left:0;text-align:left;margin-left:44.05pt;margin-top:204pt;width:61.95pt;height:2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73480</wp:posOffset>
                </wp:positionH>
                <wp:positionV relativeFrom="paragraph">
                  <wp:posOffset>2893695</wp:posOffset>
                </wp:positionV>
                <wp:extent cx="320675" cy="1046480"/>
                <wp:effectExtent l="11430" t="5715" r="10795" b="5080"/>
                <wp:wrapNone/>
                <wp:docPr id="9" name="文本框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1046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4C47" w:rsidRDefault="00B14C47" w:rsidP="00B14C47">
                            <w:r>
                              <w:rPr>
                                <w:rFonts w:hint="eastAsia"/>
                              </w:rPr>
                              <w:t>读者注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9" o:spid="_x0000_s1026" type="#_x0000_t202" style="position:absolute;left:0;text-align:left;margin-left:92.4pt;margin-top:227.85pt;width:25.25pt;height:82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">
                <v:textbox>
                  <w:txbxContent>
                    <w:p w:rsidR="00B14C47" w:rsidRDefault="00B14C47" w:rsidP="00B14C47">
                      <w:r>
                        <w:rPr>
                          <w:rFonts w:hint="eastAsia"/>
                        </w:rPr>
                        <w:t>读者注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59435</wp:posOffset>
                </wp:positionH>
                <wp:positionV relativeFrom="paragraph">
                  <wp:posOffset>2583815</wp:posOffset>
                </wp:positionV>
                <wp:extent cx="8890" cy="295910"/>
                <wp:effectExtent l="6985" t="10160" r="12700" b="8255"/>
                <wp:wrapNone/>
                <wp:docPr id="8" name="直接箭头连接符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890" cy="2959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285810" id="直接箭头连接符 8" o:spid="_x0000_s1026" type="#_x0000_t32" style="position:absolute;left:0;text-align:left;margin-left:44.05pt;margin-top:203.45pt;width:.7pt;height:23.3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329055</wp:posOffset>
                </wp:positionH>
                <wp:positionV relativeFrom="paragraph">
                  <wp:posOffset>2611755</wp:posOffset>
                </wp:positionV>
                <wp:extent cx="8890" cy="295910"/>
                <wp:effectExtent l="5080" t="9525" r="5080" b="8890"/>
                <wp:wrapNone/>
                <wp:docPr id="7" name="直接箭头连接符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890" cy="2959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415E4C" id="直接箭头连接符 7" o:spid="_x0000_s1026" type="#_x0000_t32" style="position:absolute;left:0;text-align:left;margin-left:104.65pt;margin-top:205.65pt;width:.7pt;height:23.3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4335</wp:posOffset>
                </wp:positionH>
                <wp:positionV relativeFrom="paragraph">
                  <wp:posOffset>2860675</wp:posOffset>
                </wp:positionV>
                <wp:extent cx="320675" cy="1082675"/>
                <wp:effectExtent l="13335" t="10795" r="8890" b="1143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1082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4C47" w:rsidRDefault="00B14C47" w:rsidP="00B14C47">
                            <w:r>
                              <w:rPr>
                                <w:rFonts w:hint="eastAsia"/>
                              </w:rPr>
                              <w:t>读者查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6" o:spid="_x0000_s1027" type="#_x0000_t202" style="position:absolute;left:0;text-align:left;margin-left:31.05pt;margin-top:225.25pt;width:25.25pt;height: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">
                <v:textbox>
                  <w:txbxContent>
                    <w:p w:rsidR="00B14C47" w:rsidRDefault="00B14C47" w:rsidP="00B14C47">
                      <w:r>
                        <w:rPr>
                          <w:rFonts w:hint="eastAsia"/>
                        </w:rPr>
                        <w:t>读者查询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118235</wp:posOffset>
                </wp:positionH>
                <wp:positionV relativeFrom="paragraph">
                  <wp:posOffset>653415</wp:posOffset>
                </wp:positionV>
                <wp:extent cx="8890" cy="295910"/>
                <wp:effectExtent l="13335" t="13335" r="6350" b="5080"/>
                <wp:wrapNone/>
                <wp:docPr id="5" name="直接箭头连接符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890" cy="2959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09F9A8" id="直接箭头连接符 5" o:spid="_x0000_s1026" type="#_x0000_t32" style="position:absolute;left:0;text-align:left;margin-left:88.05pt;margin-top:51.45pt;width:.7pt;height:23.3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939165</wp:posOffset>
                </wp:positionH>
                <wp:positionV relativeFrom="paragraph">
                  <wp:posOffset>875665</wp:posOffset>
                </wp:positionV>
                <wp:extent cx="320675" cy="1514475"/>
                <wp:effectExtent l="5715" t="6985" r="6985" b="12065"/>
                <wp:wrapNone/>
                <wp:docPr id="4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4C47" w:rsidRDefault="00B14C47" w:rsidP="00B14C47">
                            <w:r>
                              <w:rPr>
                                <w:rFonts w:hint="eastAsia"/>
                              </w:rPr>
                              <w:t>读者信息管理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4" o:spid="_x0000_s1028" type="#_x0000_t202" style="position:absolute;left:0;text-align:left;margin-left:73.95pt;margin-top:68.95pt;width:25.25pt;height:11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">
                <v:textbox>
                  <w:txbxContent>
                    <w:p w:rsidR="00B14C47" w:rsidRDefault="00B14C47" w:rsidP="00B14C47">
                      <w:r>
                        <w:rPr>
                          <w:rFonts w:hint="eastAsia"/>
                        </w:rPr>
                        <w:t>读者信息管理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143000</wp:posOffset>
                </wp:positionH>
                <wp:positionV relativeFrom="paragraph">
                  <wp:posOffset>653415</wp:posOffset>
                </wp:positionV>
                <wp:extent cx="2675255" cy="25400"/>
                <wp:effectExtent l="9525" t="13335" r="10795" b="8890"/>
                <wp:wrapNone/>
                <wp:docPr id="3" name="直接箭头连接符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75255" cy="25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EA1B43" id="直接箭头连接符 3" o:spid="_x0000_s1026" type="#_x0000_t32" style="position:absolute;left:0;text-align:left;margin-left:90pt;margin-top:51.45pt;width:210.65pt;height: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404745</wp:posOffset>
                </wp:positionH>
                <wp:positionV relativeFrom="paragraph">
                  <wp:posOffset>382905</wp:posOffset>
                </wp:positionV>
                <wp:extent cx="8890" cy="295910"/>
                <wp:effectExtent l="13970" t="9525" r="5715" b="8890"/>
                <wp:wrapNone/>
                <wp:docPr id="2" name="直接箭头连接符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8890" cy="29591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AE7E66" id="直接箭头连接符 2" o:spid="_x0000_s1026" type="#_x0000_t32" style="position:absolute;left:0;text-align:left;margin-left:189.35pt;margin-top:30.15pt;width:.7pt;height:23.3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766570</wp:posOffset>
                </wp:positionH>
                <wp:positionV relativeFrom="paragraph">
                  <wp:posOffset>102870</wp:posOffset>
                </wp:positionV>
                <wp:extent cx="1395730" cy="299085"/>
                <wp:effectExtent l="13335" t="9525" r="10160" b="5715"/>
                <wp:wrapNone/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573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14C47" w:rsidRDefault="00B14C47" w:rsidP="00B14C47">
                            <w:r>
                              <w:rPr>
                                <w:rFonts w:hint="eastAsia"/>
                              </w:rPr>
                              <w:t>图书馆管理系统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文本框 1" o:spid="_x0000_s1029" type="#_x0000_t202" style="position:absolute;left:0;text-align:left;margin-left:139.1pt;margin-top:8.1pt;width:109.9pt;height:23.55pt;z-index:2516613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">
                <v:textbox style="mso-fit-shape-to-text:t">
                  <w:txbxContent>
                    <w:p w:rsidR="00B14C47" w:rsidRDefault="00B14C47" w:rsidP="00B14C47">
                      <w:r>
                        <w:rPr>
                          <w:rFonts w:hint="eastAsia"/>
                        </w:rPr>
                        <w:t>图书馆管理系统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sectPr w:rsidR="00E369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1850" w:rsidRDefault="000D1850" w:rsidP="00B14C47">
      <w:r>
        <w:separator/>
      </w:r>
    </w:p>
  </w:endnote>
  <w:endnote w:type="continuationSeparator" w:id="0">
    <w:p w:rsidR="000D1850" w:rsidRDefault="000D1850" w:rsidP="00B14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1850" w:rsidRDefault="000D1850" w:rsidP="00B14C47">
      <w:r>
        <w:separator/>
      </w:r>
    </w:p>
  </w:footnote>
  <w:footnote w:type="continuationSeparator" w:id="0">
    <w:p w:rsidR="000D1850" w:rsidRDefault="000D1850" w:rsidP="00B14C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F59F8"/>
    <w:multiLevelType w:val="hybridMultilevel"/>
    <w:tmpl w:val="3E2A2342"/>
    <w:lvl w:ilvl="0" w:tplc="4AA862A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sjQzMjc3tDQ1NDJQ0lEKTi0uzszPAykwrAUAZZQn9CwAAAA="/>
  </w:docVars>
  <w:rsids>
    <w:rsidRoot w:val="005F640B"/>
    <w:rsid w:val="000D1850"/>
    <w:rsid w:val="00174CFC"/>
    <w:rsid w:val="003A0BEE"/>
    <w:rsid w:val="005F640B"/>
    <w:rsid w:val="00B14C47"/>
    <w:rsid w:val="00E3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0D6CA5"/>
  <w15:chartTrackingRefBased/>
  <w15:docId w15:val="{658DAA37-121C-4CF6-9EB0-828CF0ED7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14C47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2">
    <w:name w:val="heading 2"/>
    <w:basedOn w:val="a"/>
    <w:next w:val="a"/>
    <w:link w:val="21"/>
    <w:qFormat/>
    <w:rsid w:val="00B14C47"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4C4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14C4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14C4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14C47"/>
    <w:rPr>
      <w:sz w:val="18"/>
      <w:szCs w:val="18"/>
    </w:rPr>
  </w:style>
  <w:style w:type="character" w:customStyle="1" w:styleId="20">
    <w:name w:val="标题 2 字符"/>
    <w:basedOn w:val="a0"/>
    <w:uiPriority w:val="9"/>
    <w:semiHidden/>
    <w:rsid w:val="00B14C4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1">
    <w:name w:val="标题 2 字符1"/>
    <w:link w:val="2"/>
    <w:rsid w:val="00B14C47"/>
    <w:rPr>
      <w:rFonts w:ascii="Arial" w:eastAsia="黑体" w:hAnsi="Arial" w:cs="Times New Roman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18-10-16T02:14:00Z</dcterms:created>
  <dcterms:modified xsi:type="dcterms:W3CDTF">2018-10-16T02:14:00Z</dcterms:modified>
</cp:coreProperties>
</file>